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40D0B2" w14:textId="44E993EE" w:rsidR="007B4A91" w:rsidRDefault="00F046AB">
      <w:pPr>
        <w:rPr>
          <w:sz w:val="28"/>
          <w:szCs w:val="28"/>
        </w:rPr>
      </w:pPr>
      <w:r>
        <w:rPr>
          <w:sz w:val="28"/>
          <w:szCs w:val="28"/>
        </w:rPr>
        <w:t>The title of my project will be “Cosmic Guardian”.</w: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3D632C61" w14:textId="70EA7EF1" w:rsidR="007B4A91" w:rsidRPr="00F046AB" w:rsidRDefault="00556965" w:rsidP="00F046A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0AA55A3" w14:textId="41659956" w:rsidR="007B4A91" w:rsidRDefault="00F046AB">
      <w:pPr>
        <w:rPr>
          <w:sz w:val="28"/>
          <w:szCs w:val="28"/>
        </w:rPr>
      </w:pPr>
      <w:r>
        <w:rPr>
          <w:sz w:val="28"/>
          <w:szCs w:val="28"/>
        </w:rPr>
        <w:t xml:space="preserve">The goal will be to pilot a plane which will save Earth from incoming </w:t>
      </w:r>
      <w:r w:rsidR="00857C32">
        <w:rPr>
          <w:sz w:val="28"/>
          <w:szCs w:val="28"/>
        </w:rPr>
        <w:t>asteroids</w:t>
      </w:r>
      <w:r>
        <w:rPr>
          <w:sz w:val="28"/>
          <w:szCs w:val="28"/>
        </w:rPr>
        <w:t>. The longer you save Earth, the higher your score will go.</w:t>
      </w:r>
    </w:p>
    <w:p w14:paraId="41A4243C" w14:textId="77777777" w:rsidR="007B4A91" w:rsidRDefault="007B4A91">
      <w:pPr>
        <w:rPr>
          <w:sz w:val="28"/>
          <w:szCs w:val="28"/>
        </w:rPr>
      </w:pPr>
    </w:p>
    <w:p w14:paraId="6F5E7743" w14:textId="781C8059" w:rsidR="007B4A91" w:rsidRDefault="00556965" w:rsidP="00F046A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</w:t>
      </w:r>
      <w:r w:rsidR="0026003F">
        <w:rPr>
          <w:sz w:val="28"/>
          <w:szCs w:val="28"/>
        </w:rPr>
        <w:t>.</w:t>
      </w:r>
    </w:p>
    <w:p w14:paraId="336E6D81" w14:textId="0F2FC13D" w:rsidR="0026003F" w:rsidRDefault="0026003F" w:rsidP="0026003F">
      <w:pPr>
        <w:rPr>
          <w:sz w:val="28"/>
          <w:szCs w:val="28"/>
        </w:rPr>
      </w:pPr>
      <w:r>
        <w:rPr>
          <w:sz w:val="28"/>
          <w:szCs w:val="28"/>
        </w:rPr>
        <w:t xml:space="preserve">Set in the year 2300, the Earth is in grave danger of a completely </w:t>
      </w:r>
      <w:r w:rsidR="00857C32">
        <w:rPr>
          <w:sz w:val="28"/>
          <w:szCs w:val="28"/>
        </w:rPr>
        <w:t>unforeseen</w:t>
      </w:r>
      <w:r>
        <w:rPr>
          <w:sz w:val="28"/>
          <w:szCs w:val="28"/>
        </w:rPr>
        <w:t xml:space="preserve"> aster</w:t>
      </w:r>
      <w:r w:rsidR="00857C32">
        <w:rPr>
          <w:sz w:val="28"/>
          <w:szCs w:val="28"/>
        </w:rPr>
        <w:t>oi</w:t>
      </w:r>
      <w:r>
        <w:rPr>
          <w:sz w:val="28"/>
          <w:szCs w:val="28"/>
        </w:rPr>
        <w:t xml:space="preserve">d attack. It is up to you with </w:t>
      </w:r>
      <w:r w:rsidR="004F393B">
        <w:rPr>
          <w:sz w:val="28"/>
          <w:szCs w:val="28"/>
        </w:rPr>
        <w:t>your special high-tech plane to save all of mankind. Are you up for the job?</w:t>
      </w:r>
    </w:p>
    <w:p w14:paraId="2CBB5DAB" w14:textId="77777777" w:rsidR="0026003F" w:rsidRPr="00F046AB" w:rsidRDefault="0026003F" w:rsidP="0026003F">
      <w:pPr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4FAFE2A" w:rsidR="007B4A91" w:rsidRDefault="004F39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ardi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71E7733" w:rsidR="007B4A91" w:rsidRDefault="004F39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Guardian can control the plane and is the only one capable of saving the planet.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87FD8D7" w:rsidR="007B4A91" w:rsidRDefault="004F393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steriod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989F09B" w:rsidR="007B4A91" w:rsidRDefault="004F393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fly towards the Earth with the intention of destroying it.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6C2AA4" w:rsidR="007B4A91" w:rsidRDefault="004F393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C59FD90" w:rsidR="007B4A91" w:rsidRDefault="004F393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luded for visual effec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6A534FF3" w14:textId="37C7325F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9CACD7E" w14:textId="0F04C440" w:rsidR="004F393B" w:rsidRPr="004F393B" w:rsidRDefault="004F393B" w:rsidP="004F393B">
      <w:pPr>
        <w:rPr>
          <w:sz w:val="28"/>
          <w:szCs w:val="28"/>
        </w:rPr>
      </w:pPr>
      <w:r>
        <w:rPr>
          <w:sz w:val="28"/>
          <w:szCs w:val="28"/>
        </w:rPr>
        <w:t xml:space="preserve">I plan to make the game engaging by including simple controls and mechanics to be promote a more user-friendly game as well as progressive </w:t>
      </w:r>
      <w:r>
        <w:rPr>
          <w:sz w:val="28"/>
          <w:szCs w:val="28"/>
        </w:rPr>
        <w:lastRenderedPageBreak/>
        <w:t xml:space="preserve">game adaptivity to make the game suit player of all skill levels including new-comers and seasoned veterans. There will also be a soundtrack for extra </w:t>
      </w:r>
      <w:proofErr w:type="spellStart"/>
      <w:r>
        <w:rPr>
          <w:sz w:val="28"/>
          <w:szCs w:val="28"/>
        </w:rPr>
        <w:t>engagment</w:t>
      </w:r>
      <w:proofErr w:type="spellEnd"/>
      <w:r>
        <w:rPr>
          <w:sz w:val="28"/>
          <w:szCs w:val="28"/>
        </w:rPr>
        <w:t xml:space="preserve">. </w:t>
      </w:r>
    </w:p>
    <w:p w14:paraId="60083F07" w14:textId="77777777" w:rsidR="004F393B" w:rsidRPr="004F393B" w:rsidRDefault="004F393B" w:rsidP="004F393B">
      <w:pPr>
        <w:pBdr>
          <w:bottom w:val="single" w:sz="6" w:space="1" w:color="auto"/>
        </w:pBdr>
        <w:spacing w:line="240" w:lineRule="auto"/>
        <w:jc w:val="center"/>
        <w:rPr>
          <w:rFonts w:eastAsia="Times New Roman"/>
          <w:vanish/>
          <w:sz w:val="16"/>
          <w:szCs w:val="16"/>
          <w:lang w:val="en-AU" w:eastAsia="en-AU"/>
        </w:rPr>
      </w:pPr>
      <w:r w:rsidRPr="004F393B">
        <w:rPr>
          <w:rFonts w:eastAsia="Times New Roman"/>
          <w:vanish/>
          <w:sz w:val="16"/>
          <w:szCs w:val="16"/>
          <w:lang w:val="en-AU" w:eastAsia="en-AU"/>
        </w:rPr>
        <w:t>Top of Form</w:t>
      </w:r>
    </w:p>
    <w:p w14:paraId="7C9E10E8" w14:textId="4632CAB4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324936813">
    <w:abstractNumId w:val="0"/>
  </w:num>
  <w:num w:numId="2" w16cid:durableId="1705056021">
    <w:abstractNumId w:val="1"/>
  </w:num>
  <w:num w:numId="3" w16cid:durableId="1609461313">
    <w:abstractNumId w:val="3"/>
  </w:num>
  <w:num w:numId="4" w16cid:durableId="1753163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6003F"/>
    <w:rsid w:val="004F393B"/>
    <w:rsid w:val="00556965"/>
    <w:rsid w:val="007B4A91"/>
    <w:rsid w:val="00857C32"/>
    <w:rsid w:val="00F04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unhideWhenUsed/>
    <w:rsid w:val="004F39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F393B"/>
    <w:pPr>
      <w:pBdr>
        <w:bottom w:val="single" w:sz="6" w:space="1" w:color="auto"/>
      </w:pBdr>
      <w:spacing w:line="240" w:lineRule="auto"/>
      <w:jc w:val="center"/>
    </w:pPr>
    <w:rPr>
      <w:rFonts w:eastAsia="Times New Roman"/>
      <w:vanish/>
      <w:sz w:val="16"/>
      <w:szCs w:val="16"/>
      <w:lang w:val="en-AU" w:eastAsia="en-AU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F393B"/>
    <w:rPr>
      <w:rFonts w:eastAsia="Times New Roman"/>
      <w:vanish/>
      <w:sz w:val="16"/>
      <w:szCs w:val="16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1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9450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3430713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34523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998420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98712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263537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93575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84804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65324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3044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215927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856893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35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98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7570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860439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29933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569002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45155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4083897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68388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33266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10293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104209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602254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464626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370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deep Kaur</cp:lastModifiedBy>
  <cp:revision>6</cp:revision>
  <dcterms:created xsi:type="dcterms:W3CDTF">2021-03-18T05:03:00Z</dcterms:created>
  <dcterms:modified xsi:type="dcterms:W3CDTF">2023-12-22T07:54:00Z</dcterms:modified>
</cp:coreProperties>
</file>